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FAACA" w14:textId="1C1232F6" w:rsidR="008D2E7B" w:rsidRPr="00207642" w:rsidRDefault="00026BA5" w:rsidP="008D2E7B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მოწვევა</w:t>
      </w:r>
      <w:r w:rsidR="008D2E7B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</w:t>
      </w:r>
      <w:r w:rsidR="00207642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სასმელი წყლი</w:t>
      </w:r>
      <w:r w:rsidR="00AE4E77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თ მომარაგების</w:t>
      </w:r>
    </w:p>
    <w:p w14:paraId="19ED3D87" w14:textId="06F7F6A8" w:rsidR="00026BA5" w:rsidRPr="00026BA5" w:rsidRDefault="00026BA5" w:rsidP="00026BA5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ფასთა კ(ვ)ოტირებაზე</w:t>
      </w:r>
    </w:p>
    <w:p w14:paraId="7855BDDB" w14:textId="1700EF69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664EFB10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</w:t>
      </w:r>
      <w:r w:rsidR="00E970FE">
        <w:rPr>
          <w:rFonts w:ascii="Sylfaen" w:hAnsi="Sylfaen"/>
          <w:lang w:val="ka-GE"/>
        </w:rPr>
        <w:t xml:space="preserve"> (ლდს)</w:t>
      </w:r>
      <w:r w:rsidRPr="00033DEA">
        <w:rPr>
          <w:rFonts w:ascii="Sylfaen" w:hAnsi="Sylfaen"/>
          <w:lang w:val="ka-GE"/>
        </w:rPr>
        <w:t xml:space="preserve">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1626B2B0" w14:textId="7DCF8F06" w:rsidR="004D07D1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>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ლტოლვილ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იძულებით გადაადგილებულ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 xml:space="preserve"> პირ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 w:rsidRPr="00033DEA">
        <w:rPr>
          <w:rFonts w:ascii="Sylfaen" w:hAnsi="Sylfaen"/>
          <w:lang w:val="ka-GE"/>
        </w:rPr>
        <w:t>ებ</w:t>
      </w:r>
      <w:r w:rsidR="009430B9" w:rsidRPr="00033DEA">
        <w:rPr>
          <w:rFonts w:ascii="Sylfaen" w:hAnsi="Sylfaen"/>
          <w:lang w:val="ka-GE"/>
        </w:rPr>
        <w:t>ით</w:t>
      </w:r>
      <w:r w:rsidRPr="00033DEA">
        <w:rPr>
          <w:rFonts w:ascii="Sylfaen" w:hAnsi="Sylfaen"/>
          <w:lang w:val="ka-GE"/>
        </w:rPr>
        <w:t>.</w:t>
      </w:r>
    </w:p>
    <w:p w14:paraId="5297BD51" w14:textId="6DD5C82B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საქართველოში ლტოლვილთა დანიის საბჭო საქმიანობას ახორციელებს 1999 წლიდან</w:t>
      </w:r>
      <w:r w:rsidR="004702C9" w:rsidRPr="00033DEA">
        <w:rPr>
          <w:rFonts w:ascii="Sylfaen" w:hAnsi="Sylfaen"/>
          <w:lang w:val="ka-GE"/>
        </w:rPr>
        <w:t xml:space="preserve">, </w:t>
      </w:r>
      <w:r w:rsidRPr="00033DEA">
        <w:rPr>
          <w:rFonts w:ascii="Sylfaen" w:hAnsi="Sylfaen"/>
          <w:lang w:val="ka-GE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35CA2399" w:rsidR="008409E2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7CB94524" w14:textId="6BF5D8F6" w:rsidR="00516D6B" w:rsidRPr="00743F94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მოთხოვნილ </w:t>
      </w:r>
      <w:r w:rsidR="00322F3E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საქონელზე</w:t>
      </w:r>
      <w:r w:rsidR="00743F94" w:rsidRPr="00DE31F6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</w:t>
      </w:r>
      <w:r w:rsidR="00743F94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და პირობებზე</w:t>
      </w:r>
    </w:p>
    <w:p w14:paraId="0D2C083B" w14:textId="17525378" w:rsidR="00A77B3E" w:rsidRDefault="00D6248D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  <w:r>
        <w:rPr>
          <w:rFonts w:ascii="Sylfaen" w:hAnsi="Sylfaen"/>
          <w:lang w:val="ka-GE"/>
        </w:rPr>
        <w:t>ლტოლვილთა დანიის საბჭო იწვევს პოტენციურ მომწოდებლებს</w:t>
      </w:r>
      <w:r w:rsidR="0001009F">
        <w:rPr>
          <w:rFonts w:ascii="Sylfaen" w:hAnsi="Sylfaen"/>
          <w:lang w:val="ka-GE"/>
        </w:rPr>
        <w:t xml:space="preserve"> ფასთა კვოტირებაზე </w:t>
      </w:r>
      <w:r w:rsidR="00221745">
        <w:rPr>
          <w:rFonts w:ascii="Sylfaen" w:hAnsi="Sylfaen"/>
          <w:lang w:val="ka-GE"/>
        </w:rPr>
        <w:t xml:space="preserve">მოთხოვნილი </w:t>
      </w:r>
      <w:r w:rsidR="007E32A2">
        <w:rPr>
          <w:rFonts w:ascii="Sylfaen" w:hAnsi="Sylfaen"/>
          <w:lang w:val="ka-GE"/>
        </w:rPr>
        <w:t>მომსახურებ</w:t>
      </w:r>
      <w:r w:rsidR="00104A23">
        <w:rPr>
          <w:rFonts w:ascii="Sylfaen" w:hAnsi="Sylfaen"/>
          <w:lang w:val="ka-GE"/>
        </w:rPr>
        <w:t>ის</w:t>
      </w:r>
      <w:r w:rsidR="00221745">
        <w:rPr>
          <w:rFonts w:ascii="Sylfaen" w:hAnsi="Sylfaen"/>
          <w:lang w:val="ka-GE"/>
        </w:rPr>
        <w:t xml:space="preserve"> </w:t>
      </w:r>
      <w:r w:rsidR="0001009F" w:rsidRPr="00322F3E">
        <w:rPr>
          <w:rFonts w:ascii="Sylfaen" w:hAnsi="Sylfaen"/>
          <w:b/>
          <w:bCs/>
          <w:u w:val="single"/>
          <w:lang w:val="ka-GE"/>
        </w:rPr>
        <w:t>ფასი</w:t>
      </w:r>
      <w:r w:rsidR="00221745" w:rsidRPr="00322F3E">
        <w:rPr>
          <w:rFonts w:ascii="Sylfaen" w:hAnsi="Sylfaen"/>
          <w:b/>
          <w:bCs/>
          <w:u w:val="single"/>
          <w:lang w:val="ka-GE"/>
        </w:rPr>
        <w:t>ს დაფიქსირებით</w:t>
      </w:r>
      <w:r w:rsidR="00536C74">
        <w:rPr>
          <w:rFonts w:ascii="Sylfaen" w:hAnsi="Sylfaen"/>
          <w:b/>
          <w:bCs/>
          <w:u w:val="single"/>
          <w:lang w:val="ka-GE"/>
        </w:rPr>
        <w:t xml:space="preserve"> ჩარჩო ხელშეკრულების გაფორმების მიზნით.</w:t>
      </w:r>
      <w:r w:rsidR="0001009F">
        <w:rPr>
          <w:rFonts w:ascii="Sylfaen" w:hAnsi="Sylfaen"/>
          <w:lang w:val="ka-GE"/>
        </w:rPr>
        <w:t xml:space="preserve"> </w:t>
      </w:r>
      <w:r w:rsidR="00743F94" w:rsidRPr="00D37F16">
        <w:rPr>
          <w:rFonts w:ascii="Sylfaen" w:hAnsi="Sylfaen"/>
          <w:lang w:val="ka-GE"/>
        </w:rPr>
        <w:t xml:space="preserve">ფასები წარმოდგენილი უნდა იყოს ეროვნულ ვალუტაში </w:t>
      </w:r>
      <w:r w:rsidR="00743F94" w:rsidRPr="006F0D53">
        <w:rPr>
          <w:rFonts w:ascii="Sylfaen" w:hAnsi="Sylfaen"/>
          <w:b/>
          <w:bCs/>
          <w:lang w:val="ka-GE"/>
        </w:rPr>
        <w:t>(დღგ)</w:t>
      </w:r>
      <w:r w:rsidR="001A6937" w:rsidRPr="001A6937">
        <w:rPr>
          <w:rFonts w:ascii="Sylfaen" w:hAnsi="Sylfaen"/>
          <w:b/>
          <w:bCs/>
          <w:lang w:val="ka-GE"/>
        </w:rPr>
        <w:t>-</w:t>
      </w:r>
      <w:r w:rsidR="001A6937">
        <w:rPr>
          <w:rFonts w:ascii="Sylfaen" w:hAnsi="Sylfaen"/>
          <w:b/>
          <w:bCs/>
          <w:lang w:val="ka-GE"/>
        </w:rPr>
        <w:t xml:space="preserve">ს გერეშე. </w:t>
      </w:r>
    </w:p>
    <w:p w14:paraId="0E3C60F7" w14:textId="3D60ACA3" w:rsidR="00104A23" w:rsidRDefault="00104A23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</w:p>
    <w:p w14:paraId="434AEA3F" w14:textId="16DBD377" w:rsidR="008659D7" w:rsidRPr="00E405D3" w:rsidRDefault="008659D7" w:rsidP="008659D7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E405D3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ჩარჩო ხელშეკრულების გასაფორმებლად შესაძლებელია ტენდერში მონაწილეობა ყველა ლოტზე ან სასურველ</w:t>
      </w:r>
      <w: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</w:t>
      </w:r>
      <w:r w:rsidRPr="00E405D3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რჩეულ ლოტ(ებ)ზე.</w:t>
      </w:r>
    </w:p>
    <w:p w14:paraId="01C440EF" w14:textId="77777777" w:rsidR="001E7247" w:rsidRPr="00E454D4" w:rsidRDefault="001E7247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</w:p>
    <w:p w14:paraId="7658190A" w14:textId="1AF950DA" w:rsidR="00A77B3E" w:rsidRDefault="00E454D4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  <w:r w:rsidRPr="00E454D4">
        <w:rPr>
          <w:rFonts w:ascii="Sylfaen" w:hAnsi="Sylfaen"/>
          <w:b/>
          <w:bCs/>
          <w:lang w:val="ka-GE"/>
        </w:rPr>
        <w:t>Service</w:t>
      </w:r>
      <w:r w:rsidR="001D5DA3">
        <w:rPr>
          <w:rFonts w:ascii="Sylfaen" w:hAnsi="Sylfaen"/>
          <w:b/>
          <w:bCs/>
          <w:lang w:val="ka-GE"/>
        </w:rPr>
        <w:t xml:space="preserve"> </w:t>
      </w:r>
      <w:r w:rsidR="001D5DA3" w:rsidRPr="00F81488">
        <w:rPr>
          <w:rFonts w:ascii="Sylfaen" w:hAnsi="Sylfaen"/>
          <w:b/>
          <w:bCs/>
          <w:lang w:val="ka-GE"/>
        </w:rPr>
        <w:t xml:space="preserve">description </w:t>
      </w:r>
      <w:r w:rsidRPr="00E454D4">
        <w:rPr>
          <w:rFonts w:ascii="Sylfaen" w:hAnsi="Sylfaen"/>
          <w:b/>
          <w:bCs/>
          <w:lang w:val="ka-GE"/>
        </w:rPr>
        <w:t xml:space="preserve"> /</w:t>
      </w:r>
      <w:r w:rsidR="00021861" w:rsidRPr="00F81488">
        <w:rPr>
          <w:rFonts w:ascii="Sylfaen" w:hAnsi="Sylfaen"/>
          <w:b/>
          <w:bCs/>
          <w:lang w:val="ka-GE"/>
        </w:rPr>
        <w:t xml:space="preserve"> </w:t>
      </w:r>
      <w:r w:rsidR="00021861">
        <w:rPr>
          <w:rFonts w:ascii="Sylfaen" w:hAnsi="Sylfaen"/>
          <w:b/>
          <w:bCs/>
          <w:lang w:val="ka-GE"/>
        </w:rPr>
        <w:t>მომსახურების აღწერა</w:t>
      </w:r>
    </w:p>
    <w:p w14:paraId="699F7A6F" w14:textId="3B8208E6" w:rsidR="00F81488" w:rsidRPr="000565B4" w:rsidRDefault="009A4EED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color w:val="FF0000"/>
          <w:lang w:val="ka-GE"/>
        </w:rPr>
      </w:pPr>
      <w:r w:rsidRPr="000565B4">
        <w:rPr>
          <w:rFonts w:ascii="Sylfaen" w:hAnsi="Sylfaen"/>
          <w:b/>
          <w:bCs/>
          <w:color w:val="FF0000"/>
        </w:rPr>
        <w:t>LOT#1 Tbilisi</w:t>
      </w:r>
      <w:r w:rsidR="005349D5" w:rsidRPr="000565B4">
        <w:rPr>
          <w:rFonts w:ascii="Sylfaen" w:hAnsi="Sylfaen"/>
          <w:b/>
          <w:bCs/>
          <w:color w:val="FF0000"/>
        </w:rPr>
        <w:t xml:space="preserve">/ </w:t>
      </w:r>
      <w:r w:rsidR="005349D5" w:rsidRPr="000565B4">
        <w:rPr>
          <w:rFonts w:ascii="Sylfaen" w:hAnsi="Sylfaen"/>
          <w:b/>
          <w:bCs/>
          <w:color w:val="FF0000"/>
          <w:lang w:val="ka-GE"/>
        </w:rPr>
        <w:t>ლოტი #1 თბილისი</w:t>
      </w:r>
    </w:p>
    <w:p w14:paraId="3C47AD2F" w14:textId="1BC91770" w:rsidR="008667EF" w:rsidRPr="008667EF" w:rsidRDefault="000600CB" w:rsidP="006C4E48">
      <w:pPr>
        <w:pStyle w:val="ListParagraph"/>
        <w:numPr>
          <w:ilvl w:val="1"/>
          <w:numId w:val="32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777683">
        <w:rPr>
          <w:rFonts w:cs="Arial"/>
        </w:rPr>
        <w:t xml:space="preserve">Water </w:t>
      </w:r>
      <w:r w:rsidRPr="000A4CA0">
        <w:rPr>
          <w:rFonts w:cs="Arial"/>
        </w:rPr>
        <w:t xml:space="preserve">bottles </w:t>
      </w:r>
      <w:r>
        <w:rPr>
          <w:rFonts w:cs="Arial"/>
        </w:rPr>
        <w:t xml:space="preserve">for </w:t>
      </w:r>
      <w:r w:rsidRPr="000A4CA0">
        <w:rPr>
          <w:rFonts w:cs="Arial"/>
        </w:rPr>
        <w:t>dispenser</w:t>
      </w:r>
      <w:r>
        <w:rPr>
          <w:rFonts w:cs="Arial"/>
        </w:rPr>
        <w:t xml:space="preserve"> </w:t>
      </w:r>
      <w:r w:rsidRPr="00777683">
        <w:rPr>
          <w:rFonts w:cs="Arial"/>
        </w:rPr>
        <w:t xml:space="preserve">19 Lt </w:t>
      </w:r>
      <w:r>
        <w:rPr>
          <w:rFonts w:cs="Arial"/>
          <w:lang w:val="ka-GE"/>
        </w:rPr>
        <w:t>/</w:t>
      </w:r>
      <w:r w:rsidR="008667EF" w:rsidRPr="008667EF">
        <w:rPr>
          <w:rFonts w:ascii="Sylfaen" w:hAnsi="Sylfaen"/>
          <w:lang w:val="ka-GE"/>
        </w:rPr>
        <w:t>წყალი 19 ლიტრი (ბო</w:t>
      </w:r>
      <w:r w:rsidR="008667EF">
        <w:rPr>
          <w:rFonts w:ascii="Sylfaen" w:hAnsi="Sylfaen"/>
          <w:lang w:val="ka-GE"/>
        </w:rPr>
        <w:t>ცა)</w:t>
      </w:r>
    </w:p>
    <w:p w14:paraId="24CBBE5D" w14:textId="71EE8345" w:rsidR="008667EF" w:rsidRPr="008667EF" w:rsidRDefault="00F0087F" w:rsidP="006C4E48">
      <w:pPr>
        <w:pStyle w:val="ListParagraph"/>
        <w:numPr>
          <w:ilvl w:val="1"/>
          <w:numId w:val="32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636DD9">
        <w:rPr>
          <w:rFonts w:cs="Arial"/>
          <w:lang w:val="en-GB"/>
        </w:rPr>
        <w:t>Water 0.5 Lt</w:t>
      </w:r>
      <w:r>
        <w:rPr>
          <w:rFonts w:ascii="Sylfaen" w:hAnsi="Sylfaen"/>
          <w:lang w:val="ka-GE"/>
        </w:rPr>
        <w:t xml:space="preserve"> /</w:t>
      </w:r>
      <w:r w:rsidR="008667EF">
        <w:rPr>
          <w:rFonts w:ascii="Sylfaen" w:hAnsi="Sylfaen"/>
          <w:lang w:val="ka-GE"/>
        </w:rPr>
        <w:t xml:space="preserve">ბოთლის </w:t>
      </w:r>
      <w:r w:rsidR="008667EF" w:rsidRPr="008667EF">
        <w:rPr>
          <w:rFonts w:ascii="Sylfaen" w:hAnsi="Sylfaen"/>
          <w:lang w:val="ka-GE"/>
        </w:rPr>
        <w:t>წყალი 0,5ლ</w:t>
      </w:r>
    </w:p>
    <w:p w14:paraId="31D7B3E8" w14:textId="053774A1" w:rsidR="00A77B3E" w:rsidRDefault="00D83018" w:rsidP="006C4E48">
      <w:pPr>
        <w:pStyle w:val="ListParagraph"/>
        <w:numPr>
          <w:ilvl w:val="1"/>
          <w:numId w:val="32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cs="Arial"/>
        </w:rPr>
        <w:t>Disposable</w:t>
      </w:r>
      <w:r w:rsidRPr="00E5763B">
        <w:rPr>
          <w:rFonts w:cs="Arial"/>
          <w:lang w:val="ka-GE"/>
        </w:rPr>
        <w:t xml:space="preserve"> cups</w:t>
      </w:r>
      <w:r>
        <w:rPr>
          <w:rFonts w:ascii="Sylfaen" w:hAnsi="Sylfaen"/>
          <w:lang w:val="ka-GE"/>
        </w:rPr>
        <w:t xml:space="preserve"> /</w:t>
      </w:r>
      <w:r w:rsidR="001E3FAD">
        <w:rPr>
          <w:rFonts w:ascii="Sylfaen" w:hAnsi="Sylfaen"/>
          <w:lang w:val="ka-GE"/>
        </w:rPr>
        <w:t>ერთჯერადი</w:t>
      </w:r>
      <w:r w:rsidR="00705D59">
        <w:rPr>
          <w:rFonts w:ascii="Sylfaen" w:hAnsi="Sylfaen"/>
          <w:lang w:val="ka-GE"/>
        </w:rPr>
        <w:t xml:space="preserve"> </w:t>
      </w:r>
      <w:r w:rsidR="008667EF" w:rsidRPr="008667EF">
        <w:rPr>
          <w:rFonts w:ascii="Sylfaen" w:hAnsi="Sylfaen"/>
          <w:lang w:val="ka-GE"/>
        </w:rPr>
        <w:t>ჭიქები</w:t>
      </w:r>
    </w:p>
    <w:p w14:paraId="60E984AA" w14:textId="332977AE" w:rsidR="003D6C2A" w:rsidRPr="000565B4" w:rsidRDefault="003D6C2A" w:rsidP="003D6C2A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color w:val="FF0000"/>
          <w:lang w:val="ka-GE"/>
        </w:rPr>
      </w:pPr>
      <w:r w:rsidRPr="000565B4">
        <w:rPr>
          <w:rFonts w:ascii="Sylfaen" w:hAnsi="Sylfaen"/>
          <w:b/>
          <w:bCs/>
          <w:color w:val="FF0000"/>
        </w:rPr>
        <w:t>LOT#</w:t>
      </w:r>
      <w:r w:rsidRPr="000565B4">
        <w:rPr>
          <w:rFonts w:ascii="Sylfaen" w:hAnsi="Sylfaen"/>
          <w:b/>
          <w:bCs/>
          <w:color w:val="FF0000"/>
          <w:lang w:val="ka-GE"/>
        </w:rPr>
        <w:t>2</w:t>
      </w:r>
      <w:r w:rsidRPr="000565B4">
        <w:rPr>
          <w:rFonts w:ascii="Sylfaen" w:hAnsi="Sylfaen"/>
          <w:b/>
          <w:bCs/>
          <w:color w:val="FF0000"/>
        </w:rPr>
        <w:t xml:space="preserve"> Zugdidi/ </w:t>
      </w:r>
      <w:r w:rsidRPr="000565B4">
        <w:rPr>
          <w:rFonts w:ascii="Sylfaen" w:hAnsi="Sylfaen"/>
          <w:b/>
          <w:bCs/>
          <w:color w:val="FF0000"/>
          <w:lang w:val="ka-GE"/>
        </w:rPr>
        <w:t>ლოტი #1 ზუგდიდი</w:t>
      </w:r>
    </w:p>
    <w:p w14:paraId="79934AE4" w14:textId="77777777" w:rsidR="003D6C2A" w:rsidRPr="008667EF" w:rsidRDefault="003D6C2A" w:rsidP="003D6C2A">
      <w:pPr>
        <w:pStyle w:val="ListParagraph"/>
        <w:numPr>
          <w:ilvl w:val="1"/>
          <w:numId w:val="32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777683">
        <w:rPr>
          <w:rFonts w:cs="Arial"/>
        </w:rPr>
        <w:t xml:space="preserve">Water </w:t>
      </w:r>
      <w:r w:rsidRPr="000A4CA0">
        <w:rPr>
          <w:rFonts w:cs="Arial"/>
        </w:rPr>
        <w:t xml:space="preserve">bottles </w:t>
      </w:r>
      <w:r>
        <w:rPr>
          <w:rFonts w:cs="Arial"/>
        </w:rPr>
        <w:t xml:space="preserve">for </w:t>
      </w:r>
      <w:r w:rsidRPr="000A4CA0">
        <w:rPr>
          <w:rFonts w:cs="Arial"/>
        </w:rPr>
        <w:t>dispenser</w:t>
      </w:r>
      <w:r>
        <w:rPr>
          <w:rFonts w:cs="Arial"/>
        </w:rPr>
        <w:t xml:space="preserve"> </w:t>
      </w:r>
      <w:r w:rsidRPr="00777683">
        <w:rPr>
          <w:rFonts w:cs="Arial"/>
        </w:rPr>
        <w:t xml:space="preserve">19 Lt </w:t>
      </w:r>
      <w:r>
        <w:rPr>
          <w:rFonts w:cs="Arial"/>
          <w:lang w:val="ka-GE"/>
        </w:rPr>
        <w:t>/</w:t>
      </w:r>
      <w:r w:rsidRPr="008667EF">
        <w:rPr>
          <w:rFonts w:ascii="Sylfaen" w:hAnsi="Sylfaen"/>
          <w:lang w:val="ka-GE"/>
        </w:rPr>
        <w:t>წყალი 19 ლიტრი (ბო</w:t>
      </w:r>
      <w:r>
        <w:rPr>
          <w:rFonts w:ascii="Sylfaen" w:hAnsi="Sylfaen"/>
          <w:lang w:val="ka-GE"/>
        </w:rPr>
        <w:t>ცა)</w:t>
      </w:r>
    </w:p>
    <w:p w14:paraId="22AD0491" w14:textId="77777777" w:rsidR="003D6C2A" w:rsidRPr="008667EF" w:rsidRDefault="003D6C2A" w:rsidP="003D6C2A">
      <w:pPr>
        <w:pStyle w:val="ListParagraph"/>
        <w:numPr>
          <w:ilvl w:val="1"/>
          <w:numId w:val="32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636DD9">
        <w:rPr>
          <w:rFonts w:cs="Arial"/>
          <w:lang w:val="en-GB"/>
        </w:rPr>
        <w:t>Water 0.5 Lt</w:t>
      </w:r>
      <w:r>
        <w:rPr>
          <w:rFonts w:ascii="Sylfaen" w:hAnsi="Sylfaen"/>
          <w:lang w:val="ka-GE"/>
        </w:rPr>
        <w:t xml:space="preserve"> /ბოთლის </w:t>
      </w:r>
      <w:r w:rsidRPr="008667EF">
        <w:rPr>
          <w:rFonts w:ascii="Sylfaen" w:hAnsi="Sylfaen"/>
          <w:lang w:val="ka-GE"/>
        </w:rPr>
        <w:t>წყალი 0,5ლ</w:t>
      </w:r>
    </w:p>
    <w:p w14:paraId="6294EC57" w14:textId="77777777" w:rsidR="003D6C2A" w:rsidRDefault="003D6C2A" w:rsidP="003D6C2A">
      <w:pPr>
        <w:pStyle w:val="ListParagraph"/>
        <w:numPr>
          <w:ilvl w:val="1"/>
          <w:numId w:val="32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cs="Arial"/>
        </w:rPr>
        <w:t>Disposable</w:t>
      </w:r>
      <w:r w:rsidRPr="00E5763B">
        <w:rPr>
          <w:rFonts w:cs="Arial"/>
          <w:lang w:val="ka-GE"/>
        </w:rPr>
        <w:t xml:space="preserve"> cups</w:t>
      </w:r>
      <w:r>
        <w:rPr>
          <w:rFonts w:ascii="Sylfaen" w:hAnsi="Sylfaen"/>
          <w:lang w:val="ka-GE"/>
        </w:rPr>
        <w:t xml:space="preserve"> /ერთჯერადი </w:t>
      </w:r>
      <w:r w:rsidRPr="008667EF">
        <w:rPr>
          <w:rFonts w:ascii="Sylfaen" w:hAnsi="Sylfaen"/>
          <w:lang w:val="ka-GE"/>
        </w:rPr>
        <w:t>ჭიქები</w:t>
      </w:r>
    </w:p>
    <w:p w14:paraId="2575664A" w14:textId="77777777" w:rsidR="00D83018" w:rsidRPr="003D6C2A" w:rsidRDefault="00D83018" w:rsidP="003D6C2A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4F43697C" w14:textId="77777777" w:rsidR="003D6C2A" w:rsidRDefault="003D6C2A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77409E8E" w14:textId="77777777" w:rsidR="003D6C2A" w:rsidRDefault="003D6C2A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468504F4" w14:textId="77777777" w:rsidR="003D6C2A" w:rsidRDefault="003D6C2A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603B85F7" w14:textId="710814C6" w:rsidR="003D6C2A" w:rsidRDefault="003D6C2A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>
        <w:rPr>
          <w:rFonts w:ascii="Sylfaen" w:hAnsi="Sylfaen"/>
          <w:b/>
          <w:bCs/>
          <w:color w:val="C00000"/>
          <w:u w:val="single"/>
          <w:lang w:val="ka-GE"/>
        </w:rPr>
        <w:t>ლტოლვილთა დანიის საბჭოს საქ</w:t>
      </w:r>
      <w:r w:rsidR="00520351">
        <w:rPr>
          <w:rFonts w:ascii="Sylfaen" w:hAnsi="Sylfaen"/>
          <w:b/>
          <w:bCs/>
          <w:color w:val="C00000"/>
          <w:u w:val="single"/>
          <w:lang w:val="ka-GE"/>
        </w:rPr>
        <w:t xml:space="preserve">ართველოს წარმომადგენლობა, იტოვებს უფლებას </w:t>
      </w:r>
      <w:r w:rsidR="00D04B05">
        <w:rPr>
          <w:rFonts w:ascii="Sylfaen" w:hAnsi="Sylfaen"/>
          <w:b/>
          <w:bCs/>
          <w:color w:val="C00000"/>
          <w:u w:val="single"/>
          <w:lang w:val="ka-GE"/>
        </w:rPr>
        <w:t xml:space="preserve">გამარჯვებულ მომწოდებელთან გააფორმოს </w:t>
      </w:r>
      <w:r w:rsidR="00520351">
        <w:rPr>
          <w:rFonts w:ascii="Sylfaen" w:hAnsi="Sylfaen"/>
          <w:b/>
          <w:bCs/>
          <w:color w:val="C00000"/>
          <w:u w:val="single"/>
          <w:lang w:val="ka-GE"/>
        </w:rPr>
        <w:t>ხელშეკრულება</w:t>
      </w:r>
      <w:r w:rsidR="005D32C0">
        <w:rPr>
          <w:rFonts w:ascii="Sylfaen" w:hAnsi="Sylfaen"/>
          <w:b/>
          <w:bCs/>
          <w:color w:val="C00000"/>
          <w:u w:val="single"/>
          <w:lang w:val="ka-GE"/>
        </w:rPr>
        <w:t xml:space="preserve"> </w:t>
      </w:r>
      <w:r w:rsidR="005D32C0" w:rsidRPr="00E405D3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ყველა ლოტზე ან სასურველ</w:t>
      </w:r>
      <w:r w:rsidR="005D32C0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</w:t>
      </w:r>
      <w:r w:rsidR="005D32C0" w:rsidRPr="00E405D3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რჩეულ ლოტ(ებ)ზე.</w:t>
      </w:r>
    </w:p>
    <w:p w14:paraId="21D17C7C" w14:textId="77777777" w:rsidR="003D6C2A" w:rsidRDefault="003D6C2A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49CAF978" w14:textId="1D15CA3E" w:rsidR="00743F94" w:rsidRDefault="00743F94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43F94">
        <w:rPr>
          <w:rFonts w:ascii="Sylfaen" w:hAnsi="Sylfaen"/>
          <w:b/>
          <w:bCs/>
          <w:color w:val="C00000"/>
          <w:u w:val="single"/>
          <w:lang w:val="ka-GE"/>
        </w:rPr>
        <w:t>ვადები</w:t>
      </w:r>
    </w:p>
    <w:p w14:paraId="5A253F68" w14:textId="26587037" w:rsidR="00620C3E" w:rsidRPr="001037C9" w:rsidRDefault="00620C3E" w:rsidP="00620C3E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შემოთავაზების საგანი:</w:t>
      </w:r>
      <w:r w:rsidRPr="00C22EFE">
        <w:rPr>
          <w:rFonts w:ascii="Sylfaen" w:hAnsi="Sylfaen"/>
          <w:lang w:val="ka-GE"/>
        </w:rPr>
        <w:t xml:space="preserve"> </w:t>
      </w:r>
      <w:r w:rsidR="001037C9">
        <w:rPr>
          <w:rFonts w:ascii="Sylfaen" w:hAnsi="Sylfaen"/>
          <w:lang w:val="ka-GE"/>
        </w:rPr>
        <w:t>სასმელი წყლით მომარაგება</w:t>
      </w:r>
    </w:p>
    <w:p w14:paraId="25B331EE" w14:textId="77777777" w:rsidR="006C4E48" w:rsidRDefault="006C4E48" w:rsidP="00AD02C6">
      <w:pPr>
        <w:pStyle w:val="NoSpacing"/>
        <w:rPr>
          <w:rFonts w:ascii="Sylfaen" w:hAnsi="Sylfaen"/>
          <w:b/>
          <w:bCs/>
          <w:lang w:val="ka-GE"/>
        </w:rPr>
      </w:pPr>
    </w:p>
    <w:p w14:paraId="1D90E0E7" w14:textId="4012A0E4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624186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C22EFE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202</w:t>
      </w:r>
      <w:r w:rsidR="001A6937">
        <w:rPr>
          <w:rFonts w:ascii="Sylfaen" w:hAnsi="Sylfaen"/>
          <w:lang w:val="ka-GE"/>
        </w:rPr>
        <w:t>3</w:t>
      </w:r>
      <w:r w:rsidR="005674CC" w:rsidRPr="00704544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წლის</w:t>
      </w:r>
      <w:r w:rsidR="00397B3E" w:rsidRPr="00704544">
        <w:rPr>
          <w:rFonts w:ascii="Sylfaen" w:hAnsi="Sylfaen"/>
          <w:lang w:val="ka-GE"/>
        </w:rPr>
        <w:t xml:space="preserve"> </w:t>
      </w:r>
      <w:r w:rsidR="00A80082">
        <w:rPr>
          <w:rFonts w:ascii="Sylfaen" w:hAnsi="Sylfaen"/>
          <w:lang w:val="ka-GE"/>
        </w:rPr>
        <w:t>30 მაისი</w:t>
      </w:r>
    </w:p>
    <w:p w14:paraId="5A10C4E0" w14:textId="740A0CFE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 წარდგენის ბოლო ვადა</w:t>
      </w:r>
      <w:r w:rsidR="008409E2" w:rsidRPr="00624186">
        <w:rPr>
          <w:rFonts w:ascii="Sylfaen" w:hAnsi="Sylfaen"/>
          <w:b/>
          <w:bCs/>
          <w:lang w:val="ka-GE"/>
        </w:rPr>
        <w:t>:</w:t>
      </w:r>
      <w:r w:rsidR="008409E2" w:rsidRPr="00C22EFE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202</w:t>
      </w:r>
      <w:r w:rsidR="001A6937">
        <w:rPr>
          <w:rFonts w:ascii="Sylfaen" w:hAnsi="Sylfaen"/>
          <w:lang w:val="ka-GE"/>
        </w:rPr>
        <w:t>3</w:t>
      </w:r>
      <w:r w:rsidR="008409E2" w:rsidRPr="00C22EFE">
        <w:rPr>
          <w:rFonts w:ascii="Sylfaen" w:hAnsi="Sylfaen"/>
          <w:lang w:val="ka-GE"/>
        </w:rPr>
        <w:t xml:space="preserve"> </w:t>
      </w:r>
      <w:r w:rsidR="00704544">
        <w:rPr>
          <w:rFonts w:ascii="Sylfaen" w:hAnsi="Sylfaen"/>
          <w:lang w:val="ka-GE"/>
        </w:rPr>
        <w:t xml:space="preserve">წლის </w:t>
      </w:r>
      <w:r w:rsidR="00A80082">
        <w:rPr>
          <w:rFonts w:ascii="Sylfaen" w:hAnsi="Sylfaen"/>
          <w:lang w:val="ka-GE"/>
        </w:rPr>
        <w:t>9</w:t>
      </w:r>
      <w:r w:rsidR="00BD5D48">
        <w:rPr>
          <w:rFonts w:ascii="Sylfaen" w:hAnsi="Sylfaen"/>
          <w:lang w:val="ka-GE"/>
        </w:rPr>
        <w:t xml:space="preserve"> </w:t>
      </w:r>
      <w:r w:rsidR="00A80082">
        <w:rPr>
          <w:rFonts w:ascii="Sylfaen" w:hAnsi="Sylfaen"/>
          <w:lang w:val="ka-GE"/>
        </w:rPr>
        <w:t>ივნისი</w:t>
      </w:r>
      <w:r w:rsidR="00AC269A">
        <w:rPr>
          <w:rFonts w:ascii="Sylfaen" w:hAnsi="Sylfaen"/>
          <w:lang w:val="ka-GE"/>
        </w:rPr>
        <w:t xml:space="preserve"> </w:t>
      </w:r>
    </w:p>
    <w:p w14:paraId="505D9FBD" w14:textId="22E3B288" w:rsidR="008409E2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 xml:space="preserve">სატენდერო წინადადებების წარდგენის </w:t>
      </w:r>
      <w:r w:rsidR="008409E2" w:rsidRPr="00624186">
        <w:rPr>
          <w:rFonts w:ascii="Sylfaen" w:hAnsi="Sylfaen"/>
          <w:b/>
          <w:bCs/>
          <w:lang w:val="ka-GE"/>
        </w:rPr>
        <w:t>დახურვის დრო:</w:t>
      </w:r>
      <w:r w:rsidR="008409E2" w:rsidRPr="00C22EFE">
        <w:rPr>
          <w:rFonts w:ascii="Sylfaen" w:hAnsi="Sylfaen"/>
          <w:lang w:val="ka-GE"/>
        </w:rPr>
        <w:t xml:space="preserve"> </w:t>
      </w:r>
      <w:r w:rsidR="001A6937">
        <w:rPr>
          <w:rFonts w:ascii="Sylfaen" w:hAnsi="Sylfaen"/>
          <w:lang w:val="ka-GE"/>
        </w:rPr>
        <w:t>24:00 საათი</w:t>
      </w:r>
    </w:p>
    <w:p w14:paraId="749E2903" w14:textId="2AE2B65F" w:rsidR="006B7E6E" w:rsidRDefault="00E54777" w:rsidP="00AD02C6">
      <w:pPr>
        <w:pStyle w:val="NoSpacing"/>
        <w:rPr>
          <w:rFonts w:ascii="Sylfaen" w:hAnsi="Sylfaen"/>
          <w:lang w:val="ka-GE"/>
        </w:rPr>
      </w:pPr>
      <w:r w:rsidRPr="00E54777">
        <w:rPr>
          <w:rFonts w:ascii="Sylfaen" w:hAnsi="Sylfaen"/>
          <w:b/>
          <w:bCs/>
          <w:lang w:val="ka-GE"/>
        </w:rPr>
        <w:t>ჩარჩო-ხელშეკრულების ხანგრძლივობა:</w:t>
      </w:r>
      <w:r>
        <w:rPr>
          <w:rFonts w:ascii="Sylfaen" w:hAnsi="Sylfaen"/>
          <w:lang w:val="ka-GE"/>
        </w:rPr>
        <w:t xml:space="preserve"> 12 თვე</w:t>
      </w:r>
    </w:p>
    <w:p w14:paraId="4CD67DDD" w14:textId="77777777" w:rsidR="00620C3E" w:rsidRPr="00384C29" w:rsidRDefault="00620C3E" w:rsidP="00713E0D">
      <w:pPr>
        <w:jc w:val="both"/>
        <w:rPr>
          <w:rFonts w:ascii="Sylfaen" w:hAnsi="Sylfaen"/>
          <w:color w:val="C00000"/>
          <w:u w:val="single"/>
          <w:lang w:val="ka-GE"/>
        </w:rPr>
      </w:pPr>
    </w:p>
    <w:p w14:paraId="7D53DEA5" w14:textId="254B17A3" w:rsidR="002C4115" w:rsidRPr="00713E0D" w:rsidRDefault="007E7E4B" w:rsidP="00713E0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13E0D">
        <w:rPr>
          <w:rFonts w:ascii="Sylfaen" w:hAnsi="Sylfaen"/>
          <w:b/>
          <w:bCs/>
          <w:color w:val="C00000"/>
          <w:u w:val="single"/>
          <w:lang w:val="ka-GE"/>
        </w:rPr>
        <w:t>მოთხოვნილი</w:t>
      </w:r>
      <w:r w:rsidR="00AB236E">
        <w:rPr>
          <w:rFonts w:ascii="Sylfaen" w:hAnsi="Sylfaen"/>
          <w:b/>
          <w:bCs/>
          <w:color w:val="C00000"/>
          <w:u w:val="single"/>
          <w:lang w:val="ka-GE"/>
        </w:rPr>
        <w:t>/თანდართული</w:t>
      </w:r>
      <w:r w:rsidRPr="00713E0D">
        <w:rPr>
          <w:rFonts w:ascii="Sylfaen" w:hAnsi="Sylfaen"/>
          <w:b/>
          <w:bCs/>
          <w:color w:val="C00000"/>
          <w:u w:val="single"/>
          <w:lang w:val="ka-GE"/>
        </w:rPr>
        <w:t xml:space="preserve"> დოკუმენტაცია</w:t>
      </w:r>
    </w:p>
    <w:p w14:paraId="10245E68" w14:textId="79939A3D" w:rsidR="00732871" w:rsidRDefault="00732871" w:rsidP="00547B49">
      <w:pPr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1255CDEB" w14:textId="08E96CED" w:rsidR="00EB79C5" w:rsidRPr="00EB79C5" w:rsidRDefault="00EB79C5" w:rsidP="00EB79C5">
      <w:pPr>
        <w:pStyle w:val="ListParagraph"/>
        <w:numPr>
          <w:ilvl w:val="0"/>
          <w:numId w:val="9"/>
        </w:numPr>
        <w:spacing w:line="254" w:lineRule="auto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მოწვევა, ტენდერის პირობები/</w:t>
      </w:r>
      <w:r>
        <w:rPr>
          <w:rFonts w:ascii="Sylfaen" w:hAnsi="Sylfaen"/>
        </w:rPr>
        <w:t>Invitation to RFQ (</w:t>
      </w:r>
      <w:r>
        <w:rPr>
          <w:rFonts w:ascii="Sylfaen" w:hAnsi="Sylfaen"/>
          <w:lang w:val="ka-GE"/>
        </w:rPr>
        <w:t>ყურადღებით გაეცანით, არ საჭიროებს გადმოგზავნას)</w:t>
      </w:r>
    </w:p>
    <w:p w14:paraId="5B045C4B" w14:textId="0B3A3985" w:rsidR="00033DEA" w:rsidRPr="00323BAA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033DEA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33DEA">
        <w:rPr>
          <w:rFonts w:ascii="Sylfaen" w:hAnsi="Sylfaen"/>
          <w:lang w:val="ka-GE"/>
        </w:rPr>
        <w:t>დ</w:t>
      </w:r>
      <w:r w:rsidRPr="00033DEA">
        <w:rPr>
          <w:rFonts w:ascii="Sylfaen" w:hAnsi="Sylfaen"/>
          <w:lang w:val="ka-GE"/>
        </w:rPr>
        <w:t>ასმული ფორმა (RFQ)</w:t>
      </w:r>
      <w:r w:rsidR="00033DEA" w:rsidRPr="00033DEA">
        <w:rPr>
          <w:rFonts w:ascii="Sylfaen" w:hAnsi="Sylfaen"/>
        </w:rPr>
        <w:t xml:space="preserve">. </w:t>
      </w:r>
      <w:bookmarkStart w:id="0" w:name="_Hlk90465507"/>
    </w:p>
    <w:bookmarkEnd w:id="0"/>
    <w:p w14:paraId="1D51D253" w14:textId="2DF56CFE" w:rsidR="00732871" w:rsidRPr="00E3592F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</w:t>
      </w:r>
      <w:r w:rsidR="00131D82">
        <w:rPr>
          <w:rFonts w:ascii="Sylfaen" w:hAnsi="Sylfaen"/>
          <w:lang w:val="ka-GE"/>
        </w:rPr>
        <w:t xml:space="preserve"> - </w:t>
      </w:r>
      <w:r w:rsidRPr="00E3592F">
        <w:rPr>
          <w:rFonts w:ascii="Sylfaen" w:hAnsi="Sylfaen"/>
          <w:lang w:val="ka-GE"/>
        </w:rPr>
        <w:t xml:space="preserve"> 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</w:p>
    <w:p w14:paraId="318F3343" w14:textId="3B632583" w:rsidR="00732871" w:rsidRPr="00652F86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მომწოდებლის რეგისტრაციის ფორმა </w:t>
      </w:r>
      <w:r w:rsidR="00131D82">
        <w:rPr>
          <w:rFonts w:ascii="Sylfaen" w:hAnsi="Sylfaen"/>
          <w:lang w:val="ka-GE"/>
        </w:rPr>
        <w:t xml:space="preserve">- </w:t>
      </w:r>
      <w:r w:rsidRPr="00E3592F">
        <w:rPr>
          <w:rFonts w:ascii="Sylfaen" w:hAnsi="Sylfaen"/>
          <w:lang w:val="ka-GE"/>
        </w:rPr>
        <w:t>შევსებული</w:t>
      </w:r>
      <w:r w:rsidR="00652F86">
        <w:rPr>
          <w:rFonts w:ascii="Sylfaen" w:hAnsi="Sylfaen"/>
          <w:lang w:val="ka-GE"/>
        </w:rPr>
        <w:t xml:space="preserve">, </w:t>
      </w:r>
      <w:r w:rsidRPr="00E3592F">
        <w:rPr>
          <w:rFonts w:ascii="Sylfaen" w:hAnsi="Sylfaen"/>
          <w:lang w:val="ka-GE"/>
        </w:rPr>
        <w:t>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</w:p>
    <w:p w14:paraId="10AB33B2" w14:textId="33CB6EFA" w:rsidR="00652F86" w:rsidRDefault="00652F86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652F86">
        <w:rPr>
          <w:rFonts w:ascii="Sylfaen" w:hAnsi="Sylfaen"/>
          <w:lang w:val="ka-GE"/>
        </w:rPr>
        <w:t>გთხოვთ, გაეცნოთ</w:t>
      </w:r>
      <w:r w:rsidRPr="00652F86"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კონტრაქტის ძირითად პირობებს (General Conditions of</w:t>
      </w:r>
      <w:r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Contract</w:t>
      </w:r>
      <w:r>
        <w:rPr>
          <w:rFonts w:ascii="Sylfaen" w:hAnsi="Sylfaen"/>
        </w:rPr>
        <w:t>)</w:t>
      </w:r>
      <w:r w:rsidR="00AB236E">
        <w:rPr>
          <w:rFonts w:ascii="Sylfaen" w:hAnsi="Sylfaen"/>
          <w:lang w:val="ka-GE"/>
        </w:rPr>
        <w:t xml:space="preserve"> (არ საჭიროებს გადმოგზავნას)</w:t>
      </w:r>
      <w:r>
        <w:rPr>
          <w:rFonts w:ascii="Sylfaen" w:hAnsi="Sylfaen"/>
        </w:rPr>
        <w:t>.</w:t>
      </w:r>
    </w:p>
    <w:p w14:paraId="1E6D3E7F" w14:textId="3B498FB4" w:rsidR="0024157A" w:rsidRDefault="0024157A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24157A">
        <w:rPr>
          <w:rFonts w:ascii="Sylfaen" w:hAnsi="Sylfaen"/>
        </w:rPr>
        <w:t xml:space="preserve">World Vision </w:t>
      </w:r>
      <w:proofErr w:type="spellStart"/>
      <w:r w:rsidRPr="0024157A">
        <w:rPr>
          <w:rFonts w:ascii="Sylfaen" w:hAnsi="Sylfaen"/>
        </w:rPr>
        <w:t>ბავშვთა</w:t>
      </w:r>
      <w:proofErr w:type="spellEnd"/>
      <w:r w:rsidRPr="0024157A">
        <w:rPr>
          <w:rFonts w:ascii="Sylfaen" w:hAnsi="Sylfaen"/>
        </w:rPr>
        <w:t xml:space="preserve"> </w:t>
      </w:r>
      <w:proofErr w:type="spellStart"/>
      <w:r w:rsidRPr="0024157A">
        <w:rPr>
          <w:rFonts w:ascii="Sylfaen" w:hAnsi="Sylfaen"/>
        </w:rPr>
        <w:t>და</w:t>
      </w:r>
      <w:proofErr w:type="spellEnd"/>
      <w:r w:rsidRPr="0024157A">
        <w:rPr>
          <w:rFonts w:ascii="Sylfaen" w:hAnsi="Sylfaen"/>
        </w:rPr>
        <w:t xml:space="preserve"> </w:t>
      </w:r>
      <w:proofErr w:type="spellStart"/>
      <w:r w:rsidRPr="0024157A">
        <w:rPr>
          <w:rFonts w:ascii="Sylfaen" w:hAnsi="Sylfaen"/>
        </w:rPr>
        <w:t>მოზრდილთა</w:t>
      </w:r>
      <w:proofErr w:type="spellEnd"/>
      <w:r w:rsidRPr="0024157A">
        <w:rPr>
          <w:rFonts w:ascii="Sylfaen" w:hAnsi="Sylfaen"/>
        </w:rPr>
        <w:t xml:space="preserve"> </w:t>
      </w:r>
      <w:proofErr w:type="spellStart"/>
      <w:r w:rsidRPr="0024157A">
        <w:rPr>
          <w:rFonts w:ascii="Sylfaen" w:hAnsi="Sylfaen"/>
        </w:rPr>
        <w:t>დაცვის</w:t>
      </w:r>
      <w:proofErr w:type="spellEnd"/>
      <w:r w:rsidRPr="0024157A">
        <w:rPr>
          <w:rFonts w:ascii="Sylfaen" w:hAnsi="Sylfaen"/>
        </w:rPr>
        <w:t xml:space="preserve"> </w:t>
      </w:r>
      <w:proofErr w:type="spellStart"/>
      <w:r w:rsidRPr="0024157A">
        <w:rPr>
          <w:rFonts w:ascii="Sylfaen" w:hAnsi="Sylfaen"/>
        </w:rPr>
        <w:t>პოლიტიკა</w:t>
      </w:r>
      <w:proofErr w:type="spellEnd"/>
      <w:r w:rsidRPr="0024157A">
        <w:rPr>
          <w:rFonts w:ascii="Sylfaen" w:hAnsi="Sylfaen"/>
        </w:rPr>
        <w:t xml:space="preserve"> -</w:t>
      </w:r>
      <w:r w:rsidR="00B908DE">
        <w:rPr>
          <w:rFonts w:ascii="Sylfaen" w:hAnsi="Sylfaen"/>
          <w:lang w:val="ka-GE"/>
        </w:rPr>
        <w:t xml:space="preserve"> </w:t>
      </w:r>
      <w:proofErr w:type="spellStart"/>
      <w:r w:rsidRPr="0024157A">
        <w:rPr>
          <w:rFonts w:ascii="Sylfaen" w:hAnsi="Sylfaen"/>
        </w:rPr>
        <w:t>არ</w:t>
      </w:r>
      <w:proofErr w:type="spellEnd"/>
      <w:r w:rsidRPr="0024157A">
        <w:rPr>
          <w:rFonts w:ascii="Sylfaen" w:hAnsi="Sylfaen"/>
        </w:rPr>
        <w:t xml:space="preserve"> </w:t>
      </w:r>
      <w:proofErr w:type="spellStart"/>
      <w:r w:rsidRPr="0024157A">
        <w:rPr>
          <w:rFonts w:ascii="Sylfaen" w:hAnsi="Sylfaen"/>
        </w:rPr>
        <w:t>საჭი</w:t>
      </w:r>
      <w:proofErr w:type="spellEnd"/>
      <w:r w:rsidR="00D06C86">
        <w:rPr>
          <w:rFonts w:ascii="Sylfaen" w:hAnsi="Sylfaen"/>
          <w:lang w:val="ka-GE"/>
        </w:rPr>
        <w:t>როებს</w:t>
      </w:r>
      <w:r w:rsidRPr="0024157A">
        <w:rPr>
          <w:rFonts w:ascii="Sylfaen" w:hAnsi="Sylfaen"/>
        </w:rPr>
        <w:t xml:space="preserve"> </w:t>
      </w:r>
      <w:r w:rsidR="00B908DE">
        <w:rPr>
          <w:rFonts w:ascii="Sylfaen" w:hAnsi="Sylfaen"/>
          <w:lang w:val="ka-GE"/>
        </w:rPr>
        <w:t xml:space="preserve"> </w:t>
      </w:r>
      <w:proofErr w:type="spellStart"/>
      <w:r w:rsidRPr="0024157A">
        <w:rPr>
          <w:rFonts w:ascii="Sylfaen" w:hAnsi="Sylfaen"/>
        </w:rPr>
        <w:t>გა</w:t>
      </w:r>
      <w:proofErr w:type="spellEnd"/>
      <w:r w:rsidR="00D06C86">
        <w:rPr>
          <w:rFonts w:ascii="Sylfaen" w:hAnsi="Sylfaen"/>
          <w:lang w:val="ka-GE"/>
        </w:rPr>
        <w:t>დმოგ</w:t>
      </w:r>
      <w:proofErr w:type="spellStart"/>
      <w:r w:rsidRPr="0024157A">
        <w:rPr>
          <w:rFonts w:ascii="Sylfaen" w:hAnsi="Sylfaen"/>
        </w:rPr>
        <w:t>ზავნა</w:t>
      </w:r>
      <w:proofErr w:type="spellEnd"/>
      <w:r w:rsidR="00D06C86">
        <w:rPr>
          <w:rFonts w:ascii="Sylfaen" w:hAnsi="Sylfaen"/>
          <w:lang w:val="ka-GE"/>
        </w:rPr>
        <w:t xml:space="preserve">ს </w:t>
      </w:r>
    </w:p>
    <w:p w14:paraId="3856C7E7" w14:textId="126C6B01" w:rsidR="00105DF9" w:rsidRPr="00105DF9" w:rsidRDefault="00105DF9" w:rsidP="00105DF9">
      <w:pPr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დამატებით კომპანიის მიერ გადმოსაგზავნი დოკუმენტები</w:t>
      </w:r>
    </w:p>
    <w:p w14:paraId="1500BA6C" w14:textId="0B75D8ED" w:rsidR="001A6937" w:rsidRPr="001A6937" w:rsidRDefault="001A6937" w:rsidP="00105DF9">
      <w:pPr>
        <w:pStyle w:val="ListParagraph"/>
        <w:numPr>
          <w:ilvl w:val="0"/>
          <w:numId w:val="28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კომპანიის/ორგანიზაციის მფლობელის დასკანერებული პირადობის მოწმობა/პასპორტი</w:t>
      </w:r>
    </w:p>
    <w:p w14:paraId="430FBF4F" w14:textId="02C76BE4" w:rsidR="001A6937" w:rsidRDefault="001A6937" w:rsidP="00105DF9">
      <w:pPr>
        <w:pStyle w:val="ListParagraph"/>
        <w:numPr>
          <w:ilvl w:val="0"/>
          <w:numId w:val="28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კომპანიის/ორგანიზაციის ამონაწერი სჯარო რეესტრიდან ინგლისურ ენაზე</w:t>
      </w:r>
    </w:p>
    <w:p w14:paraId="62CA649F" w14:textId="6A841764" w:rsidR="00611ED9" w:rsidRPr="00611ED9" w:rsidRDefault="00611ED9" w:rsidP="00547B49">
      <w:pPr>
        <w:rPr>
          <w:rFonts w:ascii="Sylfaen" w:hAnsi="Sylfaen"/>
          <w:b/>
          <w:bCs/>
          <w:color w:val="C00000"/>
          <w:u w:val="single"/>
          <w:lang w:val="ka-GE"/>
        </w:rPr>
      </w:pPr>
      <w:r w:rsidRPr="00611ED9">
        <w:rPr>
          <w:rFonts w:ascii="Sylfaen" w:hAnsi="Sylfaen"/>
          <w:b/>
          <w:bCs/>
          <w:color w:val="C00000"/>
          <w:u w:val="single"/>
          <w:lang w:val="ka-GE"/>
        </w:rPr>
        <w:t>შემოთავაზების წარდგენის ფორმა</w:t>
      </w:r>
    </w:p>
    <w:p w14:paraId="7E279101" w14:textId="76A8EC6C" w:rsidR="009200BE" w:rsidRDefault="001A6937" w:rsidP="00547B49">
      <w:pPr>
        <w:jc w:val="both"/>
        <w:rPr>
          <w:rFonts w:ascii="Sylfaen" w:hAnsi="Sylfaen"/>
          <w:lang w:val="ka-GE"/>
        </w:rPr>
      </w:pPr>
      <w:r w:rsidRPr="001A6937">
        <w:rPr>
          <w:rFonts w:ascii="Sylfaen" w:hAnsi="Sylfaen"/>
          <w:lang w:val="ka-GE"/>
        </w:rPr>
        <w:lastRenderedPageBreak/>
        <w:t xml:space="preserve">დაინტერესებულმა აპლიკანტებმა, რომლებიც აკმაყოფილებენ საჭირო კვალიფიკაციას და გამოცდილებას, მოწვეულნი არიან, წარმოადგინონ </w:t>
      </w:r>
      <w:r w:rsidR="00516C32">
        <w:rPr>
          <w:rFonts w:ascii="Sylfaen" w:hAnsi="Sylfaen"/>
          <w:lang w:val="ka-GE"/>
        </w:rPr>
        <w:t>შემოთავაზება შემდეგ ელ. მისამრთზე:</w:t>
      </w:r>
      <w:r w:rsidRPr="001A6937">
        <w:rPr>
          <w:rFonts w:ascii="Sylfaen" w:hAnsi="Sylfaen"/>
          <w:lang w:val="ka-GE"/>
        </w:rPr>
        <w:t xml:space="preserve"> </w:t>
      </w:r>
      <w:hyperlink r:id="rId8" w:history="1">
        <w:r w:rsidR="009200BE" w:rsidRPr="00FC3112">
          <w:rPr>
            <w:rStyle w:val="Hyperlink"/>
            <w:rFonts w:ascii="Sylfaen" w:hAnsi="Sylfaen"/>
            <w:lang w:val="ka-GE"/>
          </w:rPr>
          <w:t>rfq.geo.tbs@drc.ngo</w:t>
        </w:r>
      </w:hyperlink>
    </w:p>
    <w:p w14:paraId="45402879" w14:textId="6C871C8C" w:rsidR="00770F65" w:rsidRDefault="001A6937" w:rsidP="00547B49">
      <w:pPr>
        <w:jc w:val="both"/>
        <w:rPr>
          <w:rFonts w:ascii="Sylfaen" w:hAnsi="Sylfaen"/>
          <w:lang w:val="ka-GE"/>
        </w:rPr>
      </w:pPr>
      <w:r w:rsidRPr="001A6937">
        <w:rPr>
          <w:rFonts w:ascii="Sylfaen" w:hAnsi="Sylfaen"/>
          <w:lang w:val="ka-GE"/>
        </w:rPr>
        <w:t>ან დალუქული კონვერტი</w:t>
      </w:r>
      <w:r w:rsidR="00066B32">
        <w:rPr>
          <w:rFonts w:ascii="Sylfaen" w:hAnsi="Sylfaen"/>
          <w:lang w:val="ka-GE"/>
        </w:rPr>
        <w:t xml:space="preserve"> წარმოადგინონ</w:t>
      </w:r>
      <w:r w:rsidRPr="001A6937">
        <w:rPr>
          <w:rFonts w:ascii="Sylfaen" w:hAnsi="Sylfaen"/>
          <w:lang w:val="ka-GE"/>
        </w:rPr>
        <w:t xml:space="preserve"> DRC ოფისში თბილის</w:t>
      </w:r>
      <w:r w:rsidR="00066B32">
        <w:rPr>
          <w:rFonts w:ascii="Sylfaen" w:hAnsi="Sylfaen"/>
          <w:lang w:val="ka-GE"/>
        </w:rPr>
        <w:t>ი</w:t>
      </w:r>
      <w:r w:rsidRPr="001A6937">
        <w:rPr>
          <w:rFonts w:ascii="Sylfaen" w:hAnsi="Sylfaen"/>
          <w:lang w:val="ka-GE"/>
        </w:rPr>
        <w:t xml:space="preserve">, საქართველო, საბურთალოს რაიონი, ალ. ყაზბეგის გამზ. #2, კორპუსი #3, II სართული, ოფისი #4 </w:t>
      </w:r>
      <w:r w:rsidR="00B06391">
        <w:rPr>
          <w:rFonts w:ascii="Sylfaen" w:hAnsi="Sylfaen"/>
          <w:lang w:val="ka-GE"/>
        </w:rPr>
        <w:t xml:space="preserve">/ </w:t>
      </w:r>
      <w:r w:rsidR="00B06391" w:rsidRPr="001A6937">
        <w:rPr>
          <w:rFonts w:ascii="Sylfaen" w:hAnsi="Sylfaen"/>
          <w:lang w:val="ka-GE"/>
        </w:rPr>
        <w:t>DRC</w:t>
      </w:r>
      <w:r w:rsidR="00B06391" w:rsidRPr="00E3592F">
        <w:rPr>
          <w:rFonts w:ascii="Sylfaen" w:hAnsi="Sylfaen"/>
          <w:lang w:val="ka-GE"/>
        </w:rPr>
        <w:t xml:space="preserve"> </w:t>
      </w:r>
      <w:r w:rsidR="00B06391">
        <w:rPr>
          <w:rFonts w:ascii="Sylfaen" w:hAnsi="Sylfaen"/>
          <w:lang w:val="ka-GE"/>
        </w:rPr>
        <w:t xml:space="preserve">ზუგდიდის ოფისში მისამართზე: რევაზ თაბუკაშვილის შესახვევი #2გ, </w:t>
      </w:r>
      <w:r w:rsidR="002C385B" w:rsidRPr="00E3592F">
        <w:rPr>
          <w:rFonts w:ascii="Sylfaen" w:hAnsi="Sylfaen"/>
          <w:lang w:val="ka-GE"/>
        </w:rPr>
        <w:t>კითხვები</w:t>
      </w:r>
      <w:r w:rsidR="00470B5D">
        <w:rPr>
          <w:rFonts w:ascii="Sylfaen" w:hAnsi="Sylfaen"/>
          <w:lang w:val="ka-GE"/>
        </w:rPr>
        <w:t>ს</w:t>
      </w:r>
      <w:r w:rsidR="002C385B"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8603FC">
        <w:rPr>
          <w:rFonts w:ascii="Sylfaen" w:hAnsi="Sylfaen"/>
          <w:lang w:val="ka-GE"/>
        </w:rPr>
        <w:t>ა</w:t>
      </w:r>
      <w:r w:rsidR="002C385B"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 w:rsidR="002C385B">
        <w:rPr>
          <w:rFonts w:ascii="Sylfaen" w:hAnsi="Sylfaen"/>
          <w:lang w:val="ka-GE"/>
        </w:rPr>
        <w:t>:</w:t>
      </w:r>
      <w:r w:rsidR="002C385B" w:rsidRPr="00E3592F">
        <w:rPr>
          <w:rFonts w:ascii="Sylfaen" w:hAnsi="Sylfaen"/>
          <w:lang w:val="ka-GE"/>
        </w:rPr>
        <w:t xml:space="preserve"> </w:t>
      </w:r>
      <w:hyperlink r:id="rId9" w:history="1">
        <w:r w:rsidRPr="00CD714D">
          <w:rPr>
            <w:rStyle w:val="Hyperlink"/>
            <w:rFonts w:ascii="Sylfaen" w:hAnsi="Sylfaen"/>
            <w:lang w:val="ka-GE"/>
          </w:rPr>
          <w:t>irma.gobronidze@drc.ngo</w:t>
        </w:r>
      </w:hyperlink>
    </w:p>
    <w:p w14:paraId="7AE96275" w14:textId="6BDFC6AE" w:rsidR="008409E2" w:rsidRPr="00DB2801" w:rsidRDefault="008409E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66212E6E" w:rsidR="008409E2" w:rsidRDefault="008409E2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  <w:r w:rsidR="00A95D55">
        <w:rPr>
          <w:rFonts w:ascii="Sylfaen" w:hAnsi="Sylfaen"/>
          <w:lang w:val="ka-GE"/>
        </w:rPr>
        <w:t>.</w:t>
      </w:r>
    </w:p>
    <w:p w14:paraId="361E1E16" w14:textId="0C0CA36A" w:rsidR="00026BA5" w:rsidRDefault="00611ED9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>უპირატესობა მიენიჭება შემოთავაზებას</w:t>
      </w:r>
      <w:r>
        <w:rPr>
          <w:rFonts w:ascii="Sylfaen" w:hAnsi="Sylfaen"/>
          <w:lang w:val="ka-GE"/>
        </w:rPr>
        <w:t>,</w:t>
      </w:r>
      <w:r w:rsidRPr="00611ED9">
        <w:rPr>
          <w:rFonts w:ascii="Sylfaen" w:hAnsi="Sylfaen"/>
          <w:lang w:val="ka-GE"/>
        </w:rPr>
        <w:t xml:space="preserve"> სადაც მოცემულია საუკეთესო ხარისხი საუკეთესო ფასად</w:t>
      </w:r>
      <w:r w:rsidR="001A6937">
        <w:rPr>
          <w:rFonts w:ascii="Sylfaen" w:hAnsi="Sylfaen"/>
          <w:lang w:val="ka-GE"/>
        </w:rPr>
        <w:t xml:space="preserve"> </w:t>
      </w:r>
    </w:p>
    <w:p w14:paraId="223DA2EC" w14:textId="21CA7F74" w:rsidR="005A31D0" w:rsidRPr="00C95352" w:rsidRDefault="00C95352" w:rsidP="00C9535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C95352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1BC37587" w14:textId="0F9859A7" w:rsidR="00F27648" w:rsidRPr="007E2647" w:rsidRDefault="00F27648" w:rsidP="00F27648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 xml:space="preserve">ანგარიშსწორება მოხდება </w:t>
      </w:r>
      <w:r>
        <w:rPr>
          <w:rFonts w:ascii="Sylfaen" w:hAnsi="Sylfaen"/>
          <w:lang w:val="ka-GE"/>
        </w:rPr>
        <w:t xml:space="preserve">ლარში, </w:t>
      </w:r>
      <w:r w:rsidRPr="000B7BC3">
        <w:rPr>
          <w:rFonts w:ascii="Sylfaen" w:hAnsi="Sylfaen"/>
          <w:lang w:val="ka-GE"/>
        </w:rPr>
        <w:t>მოთხოვნილი ნივთების</w:t>
      </w:r>
      <w:r w:rsidR="00105DF9">
        <w:rPr>
          <w:rFonts w:ascii="Sylfaen" w:hAnsi="Sylfaen"/>
          <w:lang w:val="ka-GE"/>
        </w:rPr>
        <w:t xml:space="preserve">/სერვისების </w:t>
      </w:r>
      <w:r w:rsidRPr="000B7BC3">
        <w:rPr>
          <w:rFonts w:ascii="Sylfaen" w:hAnsi="Sylfaen"/>
          <w:lang w:val="ka-GE"/>
        </w:rPr>
        <w:t xml:space="preserve">მოწოდებისა და ორივე მხრიდან  მიღება-ჩაბარების  აქტის ხელმოწერიდან </w:t>
      </w:r>
      <w:r w:rsidR="00AE4E77">
        <w:rPr>
          <w:rFonts w:ascii="Sylfaen" w:hAnsi="Sylfaen"/>
          <w:lang w:val="ka-GE"/>
        </w:rPr>
        <w:t>10</w:t>
      </w:r>
      <w:r w:rsidRPr="000B7BC3">
        <w:rPr>
          <w:rFonts w:ascii="Sylfaen" w:hAnsi="Sylfaen"/>
          <w:lang w:val="ka-GE"/>
        </w:rPr>
        <w:t xml:space="preserve"> სამუშაო დღის განმავლობაში</w:t>
      </w:r>
      <w:r w:rsidR="00182BDD">
        <w:rPr>
          <w:rFonts w:ascii="Sylfaen" w:hAnsi="Sylfaen"/>
          <w:lang w:val="ka-GE"/>
        </w:rPr>
        <w:t>.</w:t>
      </w:r>
    </w:p>
    <w:p w14:paraId="735FCE91" w14:textId="160C6B70" w:rsidR="00E87EE2" w:rsidRPr="00C95352" w:rsidRDefault="00E87EE2" w:rsidP="00F27648">
      <w:pPr>
        <w:pStyle w:val="ListParagraph"/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sectPr w:rsidR="00E87EE2" w:rsidRPr="00C9535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73F06" w14:textId="77777777" w:rsidR="00DB5F81" w:rsidRDefault="00DB5F81" w:rsidP="007D2064">
      <w:pPr>
        <w:spacing w:after="0" w:line="240" w:lineRule="auto"/>
      </w:pPr>
      <w:r>
        <w:separator/>
      </w:r>
    </w:p>
  </w:endnote>
  <w:endnote w:type="continuationSeparator" w:id="0">
    <w:p w14:paraId="3C34F0E5" w14:textId="77777777" w:rsidR="00DB5F81" w:rsidRDefault="00DB5F81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009EB" w14:textId="77777777" w:rsidR="00DB5F81" w:rsidRDefault="00DB5F81" w:rsidP="007D2064">
      <w:pPr>
        <w:spacing w:after="0" w:line="240" w:lineRule="auto"/>
      </w:pPr>
      <w:r>
        <w:separator/>
      </w:r>
    </w:p>
  </w:footnote>
  <w:footnote w:type="continuationSeparator" w:id="0">
    <w:p w14:paraId="0F3CF788" w14:textId="77777777" w:rsidR="00DB5F81" w:rsidRDefault="00DB5F81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743B"/>
    <w:multiLevelType w:val="hybridMultilevel"/>
    <w:tmpl w:val="B302FE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C053A4"/>
    <w:multiLevelType w:val="hybridMultilevel"/>
    <w:tmpl w:val="5FA2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51ED"/>
    <w:multiLevelType w:val="hybridMultilevel"/>
    <w:tmpl w:val="6DA85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67A48"/>
    <w:multiLevelType w:val="hybridMultilevel"/>
    <w:tmpl w:val="EB90B8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4490A"/>
    <w:multiLevelType w:val="hybridMultilevel"/>
    <w:tmpl w:val="A24CE9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803551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8E254B"/>
    <w:multiLevelType w:val="hybridMultilevel"/>
    <w:tmpl w:val="F156F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0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C5B7C"/>
    <w:multiLevelType w:val="hybridMultilevel"/>
    <w:tmpl w:val="0B16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F876D3"/>
    <w:multiLevelType w:val="hybridMultilevel"/>
    <w:tmpl w:val="92729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DC2C28"/>
    <w:multiLevelType w:val="hybridMultilevel"/>
    <w:tmpl w:val="8EF82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A65557"/>
    <w:multiLevelType w:val="hybridMultilevel"/>
    <w:tmpl w:val="646C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1C0F2F"/>
    <w:multiLevelType w:val="hybridMultilevel"/>
    <w:tmpl w:val="24C88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AD0F4C"/>
    <w:multiLevelType w:val="hybridMultilevel"/>
    <w:tmpl w:val="38128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A544115"/>
    <w:multiLevelType w:val="hybridMultilevel"/>
    <w:tmpl w:val="EEB66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3E1934"/>
    <w:multiLevelType w:val="hybridMultilevel"/>
    <w:tmpl w:val="1814F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A80C09"/>
    <w:multiLevelType w:val="hybridMultilevel"/>
    <w:tmpl w:val="FA0400AA"/>
    <w:lvl w:ilvl="0" w:tplc="C89E05B2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972C1D"/>
    <w:multiLevelType w:val="hybridMultilevel"/>
    <w:tmpl w:val="C78022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024DA4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7D47BF"/>
    <w:multiLevelType w:val="hybridMultilevel"/>
    <w:tmpl w:val="732C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21C61AD"/>
    <w:multiLevelType w:val="hybridMultilevel"/>
    <w:tmpl w:val="D19CC7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CA49B1"/>
    <w:multiLevelType w:val="hybridMultilevel"/>
    <w:tmpl w:val="C0CE5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2C7419"/>
    <w:multiLevelType w:val="hybridMultilevel"/>
    <w:tmpl w:val="9920FEDA"/>
    <w:lvl w:ilvl="0" w:tplc="9ACE5356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F465D7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516E7E"/>
    <w:multiLevelType w:val="hybridMultilevel"/>
    <w:tmpl w:val="5B4A79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2959E4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9271244">
    <w:abstractNumId w:val="10"/>
  </w:num>
  <w:num w:numId="2" w16cid:durableId="1238788661">
    <w:abstractNumId w:val="5"/>
  </w:num>
  <w:num w:numId="3" w16cid:durableId="1778789531">
    <w:abstractNumId w:val="6"/>
  </w:num>
  <w:num w:numId="4" w16cid:durableId="359160351">
    <w:abstractNumId w:val="25"/>
  </w:num>
  <w:num w:numId="5" w16cid:durableId="147525662">
    <w:abstractNumId w:val="9"/>
  </w:num>
  <w:num w:numId="6" w16cid:durableId="1334260033">
    <w:abstractNumId w:val="15"/>
  </w:num>
  <w:num w:numId="7" w16cid:durableId="959914743">
    <w:abstractNumId w:val="18"/>
  </w:num>
  <w:num w:numId="8" w16cid:durableId="1649704562">
    <w:abstractNumId w:val="23"/>
  </w:num>
  <w:num w:numId="9" w16cid:durableId="2139757831">
    <w:abstractNumId w:val="21"/>
  </w:num>
  <w:num w:numId="10" w16cid:durableId="1930456813">
    <w:abstractNumId w:val="11"/>
  </w:num>
  <w:num w:numId="11" w16cid:durableId="360479143">
    <w:abstractNumId w:val="17"/>
  </w:num>
  <w:num w:numId="12" w16cid:durableId="665090085">
    <w:abstractNumId w:val="22"/>
  </w:num>
  <w:num w:numId="13" w16cid:durableId="46344040">
    <w:abstractNumId w:val="14"/>
  </w:num>
  <w:num w:numId="14" w16cid:durableId="84107881">
    <w:abstractNumId w:val="7"/>
  </w:num>
  <w:num w:numId="15" w16cid:durableId="742680014">
    <w:abstractNumId w:val="29"/>
  </w:num>
  <w:num w:numId="16" w16cid:durableId="1293094395">
    <w:abstractNumId w:val="28"/>
  </w:num>
  <w:num w:numId="17" w16cid:durableId="1234507847">
    <w:abstractNumId w:val="31"/>
  </w:num>
  <w:num w:numId="18" w16cid:durableId="200440956">
    <w:abstractNumId w:val="16"/>
  </w:num>
  <w:num w:numId="19" w16cid:durableId="963389549">
    <w:abstractNumId w:val="24"/>
  </w:num>
  <w:num w:numId="20" w16cid:durableId="1088888653">
    <w:abstractNumId w:val="12"/>
  </w:num>
  <w:num w:numId="21" w16cid:durableId="1724255070">
    <w:abstractNumId w:val="2"/>
  </w:num>
  <w:num w:numId="22" w16cid:durableId="1688946538">
    <w:abstractNumId w:val="1"/>
  </w:num>
  <w:num w:numId="23" w16cid:durableId="1167407189">
    <w:abstractNumId w:val="19"/>
  </w:num>
  <w:num w:numId="24" w16cid:durableId="875583684">
    <w:abstractNumId w:val="13"/>
  </w:num>
  <w:num w:numId="25" w16cid:durableId="1061639784">
    <w:abstractNumId w:val="27"/>
  </w:num>
  <w:num w:numId="26" w16cid:durableId="1740518837">
    <w:abstractNumId w:val="8"/>
  </w:num>
  <w:num w:numId="27" w16cid:durableId="84852409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8160559">
    <w:abstractNumId w:val="0"/>
  </w:num>
  <w:num w:numId="29" w16cid:durableId="455179561">
    <w:abstractNumId w:val="26"/>
  </w:num>
  <w:num w:numId="30" w16cid:durableId="1882354074">
    <w:abstractNumId w:val="30"/>
  </w:num>
  <w:num w:numId="31" w16cid:durableId="719741591">
    <w:abstractNumId w:val="3"/>
  </w:num>
  <w:num w:numId="32" w16cid:durableId="88157824">
    <w:abstractNumId w:val="4"/>
  </w:num>
  <w:num w:numId="33" w16cid:durableId="416023727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zEwNTIyMQcyzZR0lIJTi4sz8/NACgxNawEE1PjpLQAAAA=="/>
  </w:docVars>
  <w:rsids>
    <w:rsidRoot w:val="00883FCF"/>
    <w:rsid w:val="000007EA"/>
    <w:rsid w:val="0001009F"/>
    <w:rsid w:val="00021861"/>
    <w:rsid w:val="00022641"/>
    <w:rsid w:val="0002600F"/>
    <w:rsid w:val="00026BA5"/>
    <w:rsid w:val="00027C3E"/>
    <w:rsid w:val="00033DEA"/>
    <w:rsid w:val="000366E2"/>
    <w:rsid w:val="0003780B"/>
    <w:rsid w:val="0004432E"/>
    <w:rsid w:val="00050A3B"/>
    <w:rsid w:val="000565B4"/>
    <w:rsid w:val="000600CB"/>
    <w:rsid w:val="00066B32"/>
    <w:rsid w:val="00066FF4"/>
    <w:rsid w:val="000851CF"/>
    <w:rsid w:val="00091B5C"/>
    <w:rsid w:val="00097AB3"/>
    <w:rsid w:val="000A1F1E"/>
    <w:rsid w:val="000A3857"/>
    <w:rsid w:val="000B4A7F"/>
    <w:rsid w:val="000C5697"/>
    <w:rsid w:val="000C6729"/>
    <w:rsid w:val="000D02AB"/>
    <w:rsid w:val="000D2C3A"/>
    <w:rsid w:val="000D5462"/>
    <w:rsid w:val="000E311D"/>
    <w:rsid w:val="000E4822"/>
    <w:rsid w:val="000E53E3"/>
    <w:rsid w:val="001037C9"/>
    <w:rsid w:val="00104A23"/>
    <w:rsid w:val="001056C2"/>
    <w:rsid w:val="00105DF9"/>
    <w:rsid w:val="00114A56"/>
    <w:rsid w:val="00120CC6"/>
    <w:rsid w:val="001248EB"/>
    <w:rsid w:val="00124A07"/>
    <w:rsid w:val="00130C69"/>
    <w:rsid w:val="00131BD7"/>
    <w:rsid w:val="00131D82"/>
    <w:rsid w:val="00140D34"/>
    <w:rsid w:val="001471EA"/>
    <w:rsid w:val="0015720E"/>
    <w:rsid w:val="0016367E"/>
    <w:rsid w:val="0017250E"/>
    <w:rsid w:val="00182BDD"/>
    <w:rsid w:val="00182E6F"/>
    <w:rsid w:val="00184922"/>
    <w:rsid w:val="00191C6B"/>
    <w:rsid w:val="0019393F"/>
    <w:rsid w:val="001A39E1"/>
    <w:rsid w:val="001A6937"/>
    <w:rsid w:val="001B083B"/>
    <w:rsid w:val="001C2641"/>
    <w:rsid w:val="001D570E"/>
    <w:rsid w:val="001D5DA3"/>
    <w:rsid w:val="001E1714"/>
    <w:rsid w:val="001E3E3D"/>
    <w:rsid w:val="001E3FAD"/>
    <w:rsid w:val="001E4970"/>
    <w:rsid w:val="001E6214"/>
    <w:rsid w:val="001E7247"/>
    <w:rsid w:val="001F1841"/>
    <w:rsid w:val="001F3E24"/>
    <w:rsid w:val="002006E3"/>
    <w:rsid w:val="002052DA"/>
    <w:rsid w:val="00207642"/>
    <w:rsid w:val="00214C6C"/>
    <w:rsid w:val="00215468"/>
    <w:rsid w:val="00221745"/>
    <w:rsid w:val="00222959"/>
    <w:rsid w:val="0022432F"/>
    <w:rsid w:val="00231546"/>
    <w:rsid w:val="00235C68"/>
    <w:rsid w:val="0024157A"/>
    <w:rsid w:val="00242BD8"/>
    <w:rsid w:val="002527F5"/>
    <w:rsid w:val="00257623"/>
    <w:rsid w:val="00267B84"/>
    <w:rsid w:val="002705F8"/>
    <w:rsid w:val="00275BED"/>
    <w:rsid w:val="00277D7C"/>
    <w:rsid w:val="002833B0"/>
    <w:rsid w:val="00290B0C"/>
    <w:rsid w:val="002923C6"/>
    <w:rsid w:val="00296CD7"/>
    <w:rsid w:val="00297781"/>
    <w:rsid w:val="002A711A"/>
    <w:rsid w:val="002B7773"/>
    <w:rsid w:val="002C163D"/>
    <w:rsid w:val="002C385B"/>
    <w:rsid w:val="002C4115"/>
    <w:rsid w:val="002C5108"/>
    <w:rsid w:val="002D6126"/>
    <w:rsid w:val="002E5811"/>
    <w:rsid w:val="002F6B92"/>
    <w:rsid w:val="00304709"/>
    <w:rsid w:val="00322F3E"/>
    <w:rsid w:val="00323BAA"/>
    <w:rsid w:val="00324C04"/>
    <w:rsid w:val="00330676"/>
    <w:rsid w:val="00333F59"/>
    <w:rsid w:val="00341571"/>
    <w:rsid w:val="003423B3"/>
    <w:rsid w:val="0034428A"/>
    <w:rsid w:val="00346A2D"/>
    <w:rsid w:val="00351C65"/>
    <w:rsid w:val="00367BE4"/>
    <w:rsid w:val="0037126B"/>
    <w:rsid w:val="00381948"/>
    <w:rsid w:val="00384C29"/>
    <w:rsid w:val="00385109"/>
    <w:rsid w:val="003878BB"/>
    <w:rsid w:val="0039383E"/>
    <w:rsid w:val="00394213"/>
    <w:rsid w:val="00397973"/>
    <w:rsid w:val="00397B3E"/>
    <w:rsid w:val="003A5E63"/>
    <w:rsid w:val="003A7F80"/>
    <w:rsid w:val="003D4C90"/>
    <w:rsid w:val="003D5B0E"/>
    <w:rsid w:val="003D5EEC"/>
    <w:rsid w:val="003D6C2A"/>
    <w:rsid w:val="003E1BB7"/>
    <w:rsid w:val="003E3890"/>
    <w:rsid w:val="004045C6"/>
    <w:rsid w:val="00407631"/>
    <w:rsid w:val="00412B3A"/>
    <w:rsid w:val="0042324D"/>
    <w:rsid w:val="004346C2"/>
    <w:rsid w:val="00444546"/>
    <w:rsid w:val="00444EE5"/>
    <w:rsid w:val="0044522A"/>
    <w:rsid w:val="00450AD3"/>
    <w:rsid w:val="004528EC"/>
    <w:rsid w:val="00466DC6"/>
    <w:rsid w:val="004702C9"/>
    <w:rsid w:val="00470B5D"/>
    <w:rsid w:val="00471651"/>
    <w:rsid w:val="00474573"/>
    <w:rsid w:val="00477F43"/>
    <w:rsid w:val="00481A5C"/>
    <w:rsid w:val="00485995"/>
    <w:rsid w:val="00485F96"/>
    <w:rsid w:val="00486529"/>
    <w:rsid w:val="004A327A"/>
    <w:rsid w:val="004B3DA3"/>
    <w:rsid w:val="004C3F5C"/>
    <w:rsid w:val="004C5B94"/>
    <w:rsid w:val="004D07D1"/>
    <w:rsid w:val="004D260D"/>
    <w:rsid w:val="004D27FE"/>
    <w:rsid w:val="004D6BA0"/>
    <w:rsid w:val="004E329D"/>
    <w:rsid w:val="004F0FA0"/>
    <w:rsid w:val="004F0FE6"/>
    <w:rsid w:val="004F1B3B"/>
    <w:rsid w:val="004F7D8E"/>
    <w:rsid w:val="00512278"/>
    <w:rsid w:val="00513C14"/>
    <w:rsid w:val="005169AB"/>
    <w:rsid w:val="00516C32"/>
    <w:rsid w:val="00516D6B"/>
    <w:rsid w:val="00516FC3"/>
    <w:rsid w:val="00520351"/>
    <w:rsid w:val="00524F10"/>
    <w:rsid w:val="00525E5C"/>
    <w:rsid w:val="00527083"/>
    <w:rsid w:val="00533187"/>
    <w:rsid w:val="005349D5"/>
    <w:rsid w:val="00536C74"/>
    <w:rsid w:val="00537144"/>
    <w:rsid w:val="00547B49"/>
    <w:rsid w:val="005674CC"/>
    <w:rsid w:val="00567C3F"/>
    <w:rsid w:val="005740B2"/>
    <w:rsid w:val="00585EFC"/>
    <w:rsid w:val="0059615F"/>
    <w:rsid w:val="00596C71"/>
    <w:rsid w:val="005A31D0"/>
    <w:rsid w:val="005A5374"/>
    <w:rsid w:val="005B3DE4"/>
    <w:rsid w:val="005B649A"/>
    <w:rsid w:val="005C2724"/>
    <w:rsid w:val="005D251B"/>
    <w:rsid w:val="005D32C0"/>
    <w:rsid w:val="005D3A81"/>
    <w:rsid w:val="005F17A0"/>
    <w:rsid w:val="005F41C5"/>
    <w:rsid w:val="00602641"/>
    <w:rsid w:val="00602CE4"/>
    <w:rsid w:val="00603350"/>
    <w:rsid w:val="00611ED9"/>
    <w:rsid w:val="00620C3E"/>
    <w:rsid w:val="00624186"/>
    <w:rsid w:val="006263CE"/>
    <w:rsid w:val="00634A7E"/>
    <w:rsid w:val="00642C0D"/>
    <w:rsid w:val="00652F86"/>
    <w:rsid w:val="0067311A"/>
    <w:rsid w:val="00680189"/>
    <w:rsid w:val="0068302E"/>
    <w:rsid w:val="0068386A"/>
    <w:rsid w:val="00685174"/>
    <w:rsid w:val="00686480"/>
    <w:rsid w:val="006876F6"/>
    <w:rsid w:val="006930AB"/>
    <w:rsid w:val="0069574C"/>
    <w:rsid w:val="006A5C43"/>
    <w:rsid w:val="006A67C6"/>
    <w:rsid w:val="006A7210"/>
    <w:rsid w:val="006B5D43"/>
    <w:rsid w:val="006B7E6E"/>
    <w:rsid w:val="006C0854"/>
    <w:rsid w:val="006C4E48"/>
    <w:rsid w:val="006E6145"/>
    <w:rsid w:val="006F0D53"/>
    <w:rsid w:val="006F59C0"/>
    <w:rsid w:val="00704544"/>
    <w:rsid w:val="00705D59"/>
    <w:rsid w:val="00713E0D"/>
    <w:rsid w:val="00716BD4"/>
    <w:rsid w:val="00720340"/>
    <w:rsid w:val="0072477F"/>
    <w:rsid w:val="00724D75"/>
    <w:rsid w:val="00725EF0"/>
    <w:rsid w:val="0072663F"/>
    <w:rsid w:val="007279C0"/>
    <w:rsid w:val="0073085C"/>
    <w:rsid w:val="00732871"/>
    <w:rsid w:val="007341C2"/>
    <w:rsid w:val="00734622"/>
    <w:rsid w:val="00743F94"/>
    <w:rsid w:val="007539A5"/>
    <w:rsid w:val="00766406"/>
    <w:rsid w:val="00770F65"/>
    <w:rsid w:val="00771D08"/>
    <w:rsid w:val="007733D8"/>
    <w:rsid w:val="00780755"/>
    <w:rsid w:val="00782C59"/>
    <w:rsid w:val="00783C15"/>
    <w:rsid w:val="00785E3C"/>
    <w:rsid w:val="007928D0"/>
    <w:rsid w:val="00792CFD"/>
    <w:rsid w:val="007A37D7"/>
    <w:rsid w:val="007A57DC"/>
    <w:rsid w:val="007A730E"/>
    <w:rsid w:val="007A7E01"/>
    <w:rsid w:val="007B0CE2"/>
    <w:rsid w:val="007B575D"/>
    <w:rsid w:val="007B5BAC"/>
    <w:rsid w:val="007B6AFB"/>
    <w:rsid w:val="007C687F"/>
    <w:rsid w:val="007D0B32"/>
    <w:rsid w:val="007D2064"/>
    <w:rsid w:val="007D5E30"/>
    <w:rsid w:val="007E32A2"/>
    <w:rsid w:val="007E7E4B"/>
    <w:rsid w:val="007F6DF8"/>
    <w:rsid w:val="0080540A"/>
    <w:rsid w:val="008116F9"/>
    <w:rsid w:val="00811AAB"/>
    <w:rsid w:val="008203F2"/>
    <w:rsid w:val="0083189A"/>
    <w:rsid w:val="00833C97"/>
    <w:rsid w:val="008409E2"/>
    <w:rsid w:val="00843585"/>
    <w:rsid w:val="008439BB"/>
    <w:rsid w:val="00850D14"/>
    <w:rsid w:val="00851EB2"/>
    <w:rsid w:val="008527E0"/>
    <w:rsid w:val="00856F18"/>
    <w:rsid w:val="008603FC"/>
    <w:rsid w:val="00863CC9"/>
    <w:rsid w:val="008659D7"/>
    <w:rsid w:val="008667EF"/>
    <w:rsid w:val="00866F15"/>
    <w:rsid w:val="0087468B"/>
    <w:rsid w:val="00880241"/>
    <w:rsid w:val="00883FCF"/>
    <w:rsid w:val="00892125"/>
    <w:rsid w:val="00893BB4"/>
    <w:rsid w:val="008A098B"/>
    <w:rsid w:val="008A4664"/>
    <w:rsid w:val="008B70CB"/>
    <w:rsid w:val="008C1353"/>
    <w:rsid w:val="008D2E7B"/>
    <w:rsid w:val="008D3E6A"/>
    <w:rsid w:val="008D63D0"/>
    <w:rsid w:val="008E687A"/>
    <w:rsid w:val="008F0A7D"/>
    <w:rsid w:val="008F2184"/>
    <w:rsid w:val="00900758"/>
    <w:rsid w:val="00905068"/>
    <w:rsid w:val="00906A67"/>
    <w:rsid w:val="00914D4B"/>
    <w:rsid w:val="009200BE"/>
    <w:rsid w:val="00926CB4"/>
    <w:rsid w:val="00930D88"/>
    <w:rsid w:val="0093315F"/>
    <w:rsid w:val="009368BC"/>
    <w:rsid w:val="009430B9"/>
    <w:rsid w:val="009521EE"/>
    <w:rsid w:val="00952DDB"/>
    <w:rsid w:val="00957890"/>
    <w:rsid w:val="00961B9E"/>
    <w:rsid w:val="009717D5"/>
    <w:rsid w:val="00973C15"/>
    <w:rsid w:val="00974324"/>
    <w:rsid w:val="00980A05"/>
    <w:rsid w:val="00982799"/>
    <w:rsid w:val="009852A9"/>
    <w:rsid w:val="009A0779"/>
    <w:rsid w:val="009A25DD"/>
    <w:rsid w:val="009A4EED"/>
    <w:rsid w:val="009C0046"/>
    <w:rsid w:val="009C0BA3"/>
    <w:rsid w:val="009C280F"/>
    <w:rsid w:val="009D029A"/>
    <w:rsid w:val="009D1C98"/>
    <w:rsid w:val="009D491D"/>
    <w:rsid w:val="009E53CC"/>
    <w:rsid w:val="009F23AD"/>
    <w:rsid w:val="00A14ABC"/>
    <w:rsid w:val="00A150A6"/>
    <w:rsid w:val="00A31076"/>
    <w:rsid w:val="00A310CC"/>
    <w:rsid w:val="00A31705"/>
    <w:rsid w:val="00A32A65"/>
    <w:rsid w:val="00A365D1"/>
    <w:rsid w:val="00A41E18"/>
    <w:rsid w:val="00A420BF"/>
    <w:rsid w:val="00A55B0C"/>
    <w:rsid w:val="00A627E0"/>
    <w:rsid w:val="00A63F1C"/>
    <w:rsid w:val="00A66B52"/>
    <w:rsid w:val="00A77B3E"/>
    <w:rsid w:val="00A80082"/>
    <w:rsid w:val="00A80E97"/>
    <w:rsid w:val="00A834E8"/>
    <w:rsid w:val="00A85ACF"/>
    <w:rsid w:val="00A95D55"/>
    <w:rsid w:val="00AA2EBB"/>
    <w:rsid w:val="00AA2F17"/>
    <w:rsid w:val="00AB236E"/>
    <w:rsid w:val="00AC269A"/>
    <w:rsid w:val="00AC5184"/>
    <w:rsid w:val="00AD02C6"/>
    <w:rsid w:val="00AD2842"/>
    <w:rsid w:val="00AE1631"/>
    <w:rsid w:val="00AE4E77"/>
    <w:rsid w:val="00AE53F7"/>
    <w:rsid w:val="00AF011B"/>
    <w:rsid w:val="00AF391A"/>
    <w:rsid w:val="00AF4F98"/>
    <w:rsid w:val="00AF5A9A"/>
    <w:rsid w:val="00B01FFD"/>
    <w:rsid w:val="00B06002"/>
    <w:rsid w:val="00B06391"/>
    <w:rsid w:val="00B11042"/>
    <w:rsid w:val="00B127C3"/>
    <w:rsid w:val="00B174D9"/>
    <w:rsid w:val="00B21753"/>
    <w:rsid w:val="00B24081"/>
    <w:rsid w:val="00B2792E"/>
    <w:rsid w:val="00B44719"/>
    <w:rsid w:val="00B52D47"/>
    <w:rsid w:val="00B560D6"/>
    <w:rsid w:val="00B57AC8"/>
    <w:rsid w:val="00B606E5"/>
    <w:rsid w:val="00B6368A"/>
    <w:rsid w:val="00B7362A"/>
    <w:rsid w:val="00B8102A"/>
    <w:rsid w:val="00B908DE"/>
    <w:rsid w:val="00BA1EDB"/>
    <w:rsid w:val="00BA1FD2"/>
    <w:rsid w:val="00BD1044"/>
    <w:rsid w:val="00BD46C7"/>
    <w:rsid w:val="00BD5D48"/>
    <w:rsid w:val="00BF6069"/>
    <w:rsid w:val="00BF64E4"/>
    <w:rsid w:val="00BF7142"/>
    <w:rsid w:val="00BF7318"/>
    <w:rsid w:val="00C01FB7"/>
    <w:rsid w:val="00C17F25"/>
    <w:rsid w:val="00C22EFE"/>
    <w:rsid w:val="00C24545"/>
    <w:rsid w:val="00C251F3"/>
    <w:rsid w:val="00C3498E"/>
    <w:rsid w:val="00C55206"/>
    <w:rsid w:val="00C72F73"/>
    <w:rsid w:val="00C80C08"/>
    <w:rsid w:val="00C91C5F"/>
    <w:rsid w:val="00C95352"/>
    <w:rsid w:val="00CB02E5"/>
    <w:rsid w:val="00CB77CA"/>
    <w:rsid w:val="00CB7C55"/>
    <w:rsid w:val="00CD6F6A"/>
    <w:rsid w:val="00CD766F"/>
    <w:rsid w:val="00D04B05"/>
    <w:rsid w:val="00D06C86"/>
    <w:rsid w:val="00D147CA"/>
    <w:rsid w:val="00D249C1"/>
    <w:rsid w:val="00D37F16"/>
    <w:rsid w:val="00D5624F"/>
    <w:rsid w:val="00D6248D"/>
    <w:rsid w:val="00D66880"/>
    <w:rsid w:val="00D71AE6"/>
    <w:rsid w:val="00D76AA8"/>
    <w:rsid w:val="00D76CEB"/>
    <w:rsid w:val="00D83018"/>
    <w:rsid w:val="00D86037"/>
    <w:rsid w:val="00D91CA3"/>
    <w:rsid w:val="00D94758"/>
    <w:rsid w:val="00DA2502"/>
    <w:rsid w:val="00DA590E"/>
    <w:rsid w:val="00DB2801"/>
    <w:rsid w:val="00DB56EE"/>
    <w:rsid w:val="00DB5F81"/>
    <w:rsid w:val="00DC430C"/>
    <w:rsid w:val="00DC4873"/>
    <w:rsid w:val="00DE31F6"/>
    <w:rsid w:val="00DE5F4D"/>
    <w:rsid w:val="00DE7541"/>
    <w:rsid w:val="00DF368D"/>
    <w:rsid w:val="00DF3D04"/>
    <w:rsid w:val="00DF4BF9"/>
    <w:rsid w:val="00E30023"/>
    <w:rsid w:val="00E31E64"/>
    <w:rsid w:val="00E3592F"/>
    <w:rsid w:val="00E35D8D"/>
    <w:rsid w:val="00E41CA7"/>
    <w:rsid w:val="00E41D41"/>
    <w:rsid w:val="00E454D4"/>
    <w:rsid w:val="00E5003F"/>
    <w:rsid w:val="00E54777"/>
    <w:rsid w:val="00E554F0"/>
    <w:rsid w:val="00E57609"/>
    <w:rsid w:val="00E57CF6"/>
    <w:rsid w:val="00E67D97"/>
    <w:rsid w:val="00E755C6"/>
    <w:rsid w:val="00E76868"/>
    <w:rsid w:val="00E85081"/>
    <w:rsid w:val="00E87EE2"/>
    <w:rsid w:val="00E942F6"/>
    <w:rsid w:val="00E970FE"/>
    <w:rsid w:val="00EA20A0"/>
    <w:rsid w:val="00EB126E"/>
    <w:rsid w:val="00EB79AA"/>
    <w:rsid w:val="00EB79C5"/>
    <w:rsid w:val="00EC455C"/>
    <w:rsid w:val="00EC469F"/>
    <w:rsid w:val="00EC4F1F"/>
    <w:rsid w:val="00EC666C"/>
    <w:rsid w:val="00ED2621"/>
    <w:rsid w:val="00ED56F4"/>
    <w:rsid w:val="00ED7D63"/>
    <w:rsid w:val="00EF0881"/>
    <w:rsid w:val="00EF4933"/>
    <w:rsid w:val="00EF65CB"/>
    <w:rsid w:val="00F0087F"/>
    <w:rsid w:val="00F05ED1"/>
    <w:rsid w:val="00F1287F"/>
    <w:rsid w:val="00F16CC9"/>
    <w:rsid w:val="00F22743"/>
    <w:rsid w:val="00F27648"/>
    <w:rsid w:val="00F35CD3"/>
    <w:rsid w:val="00F44697"/>
    <w:rsid w:val="00F46FCA"/>
    <w:rsid w:val="00F54488"/>
    <w:rsid w:val="00F549DC"/>
    <w:rsid w:val="00F56BD1"/>
    <w:rsid w:val="00F65BE5"/>
    <w:rsid w:val="00F74CF9"/>
    <w:rsid w:val="00F76FCB"/>
    <w:rsid w:val="00F803CB"/>
    <w:rsid w:val="00F80A21"/>
    <w:rsid w:val="00F81488"/>
    <w:rsid w:val="00F81ECA"/>
    <w:rsid w:val="00FA1BB7"/>
    <w:rsid w:val="00FA3942"/>
    <w:rsid w:val="00FA3AF7"/>
    <w:rsid w:val="00FB23FC"/>
    <w:rsid w:val="00FC10A3"/>
    <w:rsid w:val="00FC7485"/>
    <w:rsid w:val="00FD68C8"/>
    <w:rsid w:val="00FD6DCC"/>
    <w:rsid w:val="00FE5027"/>
    <w:rsid w:val="00FE5925"/>
    <w:rsid w:val="00FE5B02"/>
    <w:rsid w:val="00FF5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14C6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ka-GE"/>
    </w:rPr>
  </w:style>
  <w:style w:type="paragraph" w:styleId="NoSpacing">
    <w:name w:val="No Spacing"/>
    <w:uiPriority w:val="1"/>
    <w:qFormat/>
    <w:rsid w:val="00AD02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18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fq.geo.tbs@drc.ng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rma.gobronidze@drc.ng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F21B6-69CB-44B9-95B6-5167DCC6F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Irma Gobronidze</cp:lastModifiedBy>
  <cp:revision>98</cp:revision>
  <dcterms:created xsi:type="dcterms:W3CDTF">2023-02-08T14:46:00Z</dcterms:created>
  <dcterms:modified xsi:type="dcterms:W3CDTF">2023-05-30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bde675e62eaa05150d6a3c9de9d75517eaaa244e5420399cfeee00fb4ded59</vt:lpwstr>
  </property>
</Properties>
</file>